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ABCAF" w14:textId="77777777" w:rsidR="00D92248" w:rsidRPr="00DC2AC2" w:rsidRDefault="00DC2AC2" w:rsidP="004448BA">
      <w:pPr>
        <w:tabs>
          <w:tab w:val="center" w:pos="4536"/>
          <w:tab w:val="right" w:pos="9072"/>
        </w:tabs>
        <w:rPr>
          <w:rFonts w:ascii="Arial Narrow" w:hAnsi="Arial Narrow"/>
          <w:lang w:val="en-US"/>
        </w:rPr>
      </w:pPr>
      <w:r w:rsidRPr="00DC2AC2">
        <w:rPr>
          <w:rFonts w:ascii="Arial" w:eastAsia="Times New Roman" w:hAnsi="Arial" w:cs="Times New Roman"/>
          <w:b/>
          <w:szCs w:val="24"/>
          <w:lang w:val="en-US" w:eastAsia="fr-FR"/>
        </w:rPr>
        <w:t xml:space="preserve">                                                                                               </w:t>
      </w:r>
    </w:p>
    <w:p w14:paraId="6FE1ACD4" w14:textId="77777777" w:rsidR="00B75FB5" w:rsidRDefault="00B75FB5" w:rsidP="00D92248">
      <w:pPr>
        <w:shd w:val="clear" w:color="auto" w:fill="000000" w:themeFill="text1"/>
        <w:jc w:val="center"/>
        <w:rPr>
          <w:rFonts w:ascii="Arial Narrow" w:hAnsi="Arial Narrow"/>
          <w:b/>
          <w:lang w:val="en-US"/>
        </w:rPr>
      </w:pPr>
    </w:p>
    <w:p w14:paraId="5C7ABCB3" w14:textId="353FE930" w:rsidR="00D92248" w:rsidRDefault="00B75FB5" w:rsidP="00D92248">
      <w:pPr>
        <w:shd w:val="clear" w:color="auto" w:fill="000000" w:themeFill="text1"/>
        <w:jc w:val="center"/>
        <w:rPr>
          <w:rFonts w:ascii="Arial Narrow" w:hAnsi="Arial Narrow"/>
          <w:b/>
          <w:lang w:val="en-US"/>
        </w:rPr>
      </w:pPr>
      <w:r>
        <w:rPr>
          <w:rFonts w:ascii="Arial Narrow" w:hAnsi="Arial Narrow"/>
          <w:b/>
          <w:lang w:val="en-US"/>
        </w:rPr>
        <w:t>Value-Based Health Care Graduate Program</w:t>
      </w:r>
    </w:p>
    <w:p w14:paraId="44A3BD52" w14:textId="71E9E695" w:rsidR="00B75FB5" w:rsidRPr="008864D2" w:rsidRDefault="00B75FB5" w:rsidP="00D92248">
      <w:pPr>
        <w:shd w:val="clear" w:color="auto" w:fill="000000" w:themeFill="text1"/>
        <w:jc w:val="center"/>
        <w:rPr>
          <w:rFonts w:ascii="Arial Narrow" w:hAnsi="Arial Narrow"/>
          <w:bCs/>
          <w:lang w:val="en-US"/>
        </w:rPr>
      </w:pPr>
      <w:r w:rsidRPr="008864D2">
        <w:rPr>
          <w:rFonts w:ascii="Arial Narrow" w:hAnsi="Arial Narrow"/>
          <w:bCs/>
          <w:lang w:val="en-US"/>
        </w:rPr>
        <w:t>Application Form</w:t>
      </w:r>
    </w:p>
    <w:p w14:paraId="647E58A6" w14:textId="77777777" w:rsidR="00B75FB5" w:rsidRPr="00DC2AC2" w:rsidRDefault="00B75FB5" w:rsidP="00D92248">
      <w:pPr>
        <w:shd w:val="clear" w:color="auto" w:fill="000000" w:themeFill="text1"/>
        <w:jc w:val="center"/>
        <w:rPr>
          <w:rFonts w:ascii="Arial Narrow" w:hAnsi="Arial Narrow"/>
          <w:lang w:val="en-US"/>
        </w:rPr>
      </w:pPr>
    </w:p>
    <w:p w14:paraId="5C7ABCB4" w14:textId="77777777" w:rsidR="00D92248" w:rsidRPr="00DC2AC2" w:rsidRDefault="00D92248">
      <w:pPr>
        <w:rPr>
          <w:rFonts w:ascii="Arial Narrow" w:hAnsi="Arial Narrow"/>
          <w:lang w:val="en-US"/>
        </w:rPr>
      </w:pPr>
    </w:p>
    <w:p w14:paraId="5C7ABCB5" w14:textId="77777777" w:rsidR="00D92248" w:rsidRPr="00DC2AC2" w:rsidRDefault="00D92248">
      <w:pPr>
        <w:rPr>
          <w:rFonts w:ascii="Arial Narrow" w:hAnsi="Arial Narrow"/>
          <w:lang w:val="en-US"/>
        </w:rPr>
      </w:pPr>
    </w:p>
    <w:p w14:paraId="5C7ABCB6" w14:textId="77777777" w:rsidR="00D92248" w:rsidRPr="00D92248" w:rsidRDefault="00D92248">
      <w:pPr>
        <w:rPr>
          <w:rFonts w:ascii="Arial Narrow" w:hAnsi="Arial Narrow"/>
          <w:b/>
        </w:rPr>
      </w:pPr>
      <w:r w:rsidRPr="00D92248">
        <w:rPr>
          <w:rFonts w:ascii="Arial Narrow" w:hAnsi="Arial Narrow"/>
          <w:b/>
        </w:rPr>
        <w:t>YOUR ID :</w:t>
      </w:r>
    </w:p>
    <w:p w14:paraId="5C7ABCB7" w14:textId="77777777" w:rsidR="00D92248" w:rsidRDefault="00D92248">
      <w:pPr>
        <w:rPr>
          <w:rFonts w:ascii="Arial Narrow" w:hAnsi="Arial Narrow"/>
        </w:rPr>
      </w:pPr>
    </w:p>
    <w:p w14:paraId="5C7ABCB8" w14:textId="77777777" w:rsidR="00D92248" w:rsidRDefault="00D92248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Last </w:t>
      </w:r>
      <w:proofErr w:type="spellStart"/>
      <w:proofErr w:type="gramStart"/>
      <w:r w:rsidRPr="002433C4">
        <w:rPr>
          <w:rFonts w:ascii="Arial Narrow" w:hAnsi="Arial Narrow"/>
        </w:rPr>
        <w:t>name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5C7ABCB9" w14:textId="77777777" w:rsidR="002433C4" w:rsidRPr="002433C4" w:rsidRDefault="002433C4" w:rsidP="002433C4">
      <w:pPr>
        <w:pStyle w:val="ListParagraph"/>
        <w:rPr>
          <w:rFonts w:ascii="Arial Narrow" w:hAnsi="Arial Narrow"/>
        </w:rPr>
      </w:pPr>
    </w:p>
    <w:p w14:paraId="5C7ABCBA" w14:textId="77777777" w:rsidR="00D92248" w:rsidRDefault="002433C4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First </w:t>
      </w:r>
      <w:proofErr w:type="spellStart"/>
      <w:proofErr w:type="gramStart"/>
      <w:r>
        <w:rPr>
          <w:rFonts w:ascii="Arial Narrow" w:hAnsi="Arial Narrow"/>
        </w:rPr>
        <w:t>name</w:t>
      </w:r>
      <w:proofErr w:type="spellEnd"/>
      <w:r w:rsidR="00D92248" w:rsidRPr="002433C4">
        <w:rPr>
          <w:rFonts w:ascii="Arial Narrow" w:hAnsi="Arial Narrow"/>
        </w:rPr>
        <w:t>:</w:t>
      </w:r>
      <w:proofErr w:type="gramEnd"/>
    </w:p>
    <w:p w14:paraId="5C7ABCBB" w14:textId="77777777" w:rsidR="002433C4" w:rsidRPr="002433C4" w:rsidRDefault="002433C4" w:rsidP="002433C4">
      <w:pPr>
        <w:rPr>
          <w:rFonts w:ascii="Arial Narrow" w:hAnsi="Arial Narrow"/>
        </w:rPr>
      </w:pPr>
    </w:p>
    <w:p w14:paraId="5C7ABCBC" w14:textId="77777777" w:rsidR="00D92248" w:rsidRDefault="00D92248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Date of </w:t>
      </w:r>
      <w:proofErr w:type="spellStart"/>
      <w:proofErr w:type="gramStart"/>
      <w:r w:rsidRPr="002433C4">
        <w:rPr>
          <w:rFonts w:ascii="Arial Narrow" w:hAnsi="Arial Narrow"/>
        </w:rPr>
        <w:t>birth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5C7ABCBD" w14:textId="77777777" w:rsidR="002433C4" w:rsidRPr="002433C4" w:rsidRDefault="002433C4" w:rsidP="002433C4">
      <w:pPr>
        <w:rPr>
          <w:rFonts w:ascii="Arial Narrow" w:hAnsi="Arial Narrow"/>
        </w:rPr>
      </w:pPr>
    </w:p>
    <w:p w14:paraId="5C7ABCBE" w14:textId="77777777" w:rsidR="00D92248" w:rsidRDefault="00D92248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Country of </w:t>
      </w:r>
      <w:proofErr w:type="spellStart"/>
      <w:proofErr w:type="gramStart"/>
      <w:r w:rsidRPr="002433C4">
        <w:rPr>
          <w:rFonts w:ascii="Arial Narrow" w:hAnsi="Arial Narrow"/>
        </w:rPr>
        <w:t>citizenship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5C7ABCBF" w14:textId="77777777" w:rsidR="002433C4" w:rsidRPr="002433C4" w:rsidRDefault="002433C4" w:rsidP="002433C4">
      <w:pPr>
        <w:rPr>
          <w:rFonts w:ascii="Arial Narrow" w:hAnsi="Arial Narrow"/>
        </w:rPr>
      </w:pPr>
    </w:p>
    <w:p w14:paraId="5C7ABCC0" w14:textId="77777777" w:rsidR="00D92248" w:rsidRDefault="00D92248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proofErr w:type="gramStart"/>
      <w:r w:rsidRPr="002433C4">
        <w:rPr>
          <w:rFonts w:ascii="Arial Narrow" w:hAnsi="Arial Narrow"/>
        </w:rPr>
        <w:t>E-mail:</w:t>
      </w:r>
      <w:proofErr w:type="gramEnd"/>
    </w:p>
    <w:p w14:paraId="5C7ABCC1" w14:textId="77777777" w:rsidR="002433C4" w:rsidRPr="002433C4" w:rsidRDefault="002433C4" w:rsidP="002433C4">
      <w:pPr>
        <w:rPr>
          <w:rFonts w:ascii="Arial Narrow" w:hAnsi="Arial Narrow"/>
        </w:rPr>
      </w:pPr>
    </w:p>
    <w:p w14:paraId="5C7ABCC2" w14:textId="77777777" w:rsidR="00D92248" w:rsidRDefault="00D92248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 xml:space="preserve">Mobile </w:t>
      </w:r>
      <w:proofErr w:type="gramStart"/>
      <w:r w:rsidRPr="002433C4">
        <w:rPr>
          <w:rFonts w:ascii="Arial Narrow" w:hAnsi="Arial Narrow"/>
        </w:rPr>
        <w:t>phone:</w:t>
      </w:r>
      <w:proofErr w:type="gramEnd"/>
    </w:p>
    <w:p w14:paraId="5C7ABCC3" w14:textId="77777777" w:rsidR="002433C4" w:rsidRPr="002433C4" w:rsidRDefault="002433C4" w:rsidP="002433C4">
      <w:pPr>
        <w:rPr>
          <w:rFonts w:ascii="Arial Narrow" w:hAnsi="Arial Narrow"/>
        </w:rPr>
      </w:pPr>
    </w:p>
    <w:p w14:paraId="5C7ABCC4" w14:textId="6D2CAAD6" w:rsidR="00D92248" w:rsidRDefault="00D92248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proofErr w:type="spellStart"/>
      <w:proofErr w:type="gramStart"/>
      <w:r w:rsidRPr="002433C4">
        <w:rPr>
          <w:rFonts w:ascii="Arial Narrow" w:hAnsi="Arial Narrow"/>
        </w:rPr>
        <w:t>Address</w:t>
      </w:r>
      <w:proofErr w:type="spellEnd"/>
      <w:r w:rsidRPr="002433C4">
        <w:rPr>
          <w:rFonts w:ascii="Arial Narrow" w:hAnsi="Arial Narrow"/>
        </w:rPr>
        <w:t>:</w:t>
      </w:r>
      <w:proofErr w:type="gramEnd"/>
    </w:p>
    <w:p w14:paraId="2DF552C6" w14:textId="77777777" w:rsidR="00045181" w:rsidRPr="00045181" w:rsidRDefault="00045181" w:rsidP="00045181">
      <w:pPr>
        <w:pStyle w:val="ListParagraph"/>
        <w:rPr>
          <w:rFonts w:ascii="Arial Narrow" w:hAnsi="Arial Narrow"/>
        </w:rPr>
      </w:pPr>
    </w:p>
    <w:p w14:paraId="65A2B48C" w14:textId="77777777" w:rsidR="00045181" w:rsidRPr="002433C4" w:rsidRDefault="00045181" w:rsidP="002433C4">
      <w:pPr>
        <w:pStyle w:val="ListParagraph"/>
        <w:numPr>
          <w:ilvl w:val="0"/>
          <w:numId w:val="3"/>
        </w:numPr>
        <w:rPr>
          <w:rFonts w:ascii="Arial Narrow" w:hAnsi="Arial Narrow"/>
        </w:rPr>
      </w:pPr>
    </w:p>
    <w:p w14:paraId="5C7ABCC5" w14:textId="77777777" w:rsidR="00D92248" w:rsidRDefault="00D92248">
      <w:pPr>
        <w:rPr>
          <w:rFonts w:ascii="Arial Narrow" w:hAnsi="Arial Narrow"/>
        </w:rPr>
      </w:pPr>
    </w:p>
    <w:p w14:paraId="5C7ABCC6" w14:textId="77777777" w:rsidR="00D92248" w:rsidRPr="00D92248" w:rsidRDefault="00D92248">
      <w:pPr>
        <w:rPr>
          <w:rFonts w:ascii="Arial Narrow" w:hAnsi="Arial Narrow"/>
          <w:b/>
        </w:rPr>
      </w:pPr>
      <w:r w:rsidRPr="00D92248">
        <w:rPr>
          <w:rFonts w:ascii="Arial Narrow" w:hAnsi="Arial Narrow"/>
          <w:b/>
        </w:rPr>
        <w:t>YOUR EDUCATION BACKGROUND</w:t>
      </w:r>
      <w:r w:rsidR="004448BA">
        <w:rPr>
          <w:rFonts w:ascii="Arial Narrow" w:hAnsi="Arial Narrow"/>
          <w:b/>
        </w:rPr>
        <w:t> :</w:t>
      </w:r>
    </w:p>
    <w:p w14:paraId="5C7ABCC7" w14:textId="77777777" w:rsidR="00D92248" w:rsidRDefault="00D92248">
      <w:pPr>
        <w:rPr>
          <w:rFonts w:ascii="Arial Narrow" w:hAnsi="Arial Narrow"/>
        </w:rPr>
      </w:pPr>
    </w:p>
    <w:p w14:paraId="5C7ABCC8" w14:textId="77777777" w:rsidR="00D92248" w:rsidRPr="002433C4" w:rsidRDefault="00D92248" w:rsidP="002433C4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proofErr w:type="spellStart"/>
      <w:r w:rsidRPr="002433C4">
        <w:rPr>
          <w:rFonts w:ascii="Arial Narrow" w:hAnsi="Arial Narrow"/>
        </w:rPr>
        <w:t>Highest</w:t>
      </w:r>
      <w:proofErr w:type="spellEnd"/>
      <w:r w:rsidRPr="002433C4">
        <w:rPr>
          <w:rFonts w:ascii="Arial Narrow" w:hAnsi="Arial Narrow"/>
        </w:rPr>
        <w:t xml:space="preserve"> </w:t>
      </w:r>
      <w:proofErr w:type="spellStart"/>
      <w:r w:rsidRPr="002433C4">
        <w:rPr>
          <w:rFonts w:ascii="Arial Narrow" w:hAnsi="Arial Narrow"/>
        </w:rPr>
        <w:t>degree</w:t>
      </w:r>
      <w:proofErr w:type="spellEnd"/>
      <w:r w:rsidRPr="002433C4">
        <w:rPr>
          <w:rFonts w:ascii="Arial Narrow" w:hAnsi="Arial Narrow"/>
        </w:rPr>
        <w:t>(s</w:t>
      </w:r>
      <w:proofErr w:type="gramStart"/>
      <w:r w:rsidRPr="002433C4">
        <w:rPr>
          <w:rFonts w:ascii="Arial Narrow" w:hAnsi="Arial Narrow"/>
        </w:rPr>
        <w:t>):</w:t>
      </w:r>
      <w:proofErr w:type="gramEnd"/>
    </w:p>
    <w:p w14:paraId="5C7ABCC9" w14:textId="77777777" w:rsidR="00D92248" w:rsidRDefault="00D92248">
      <w:pPr>
        <w:rPr>
          <w:rFonts w:ascii="Arial Narrow" w:hAnsi="Arial Narrow"/>
        </w:rPr>
      </w:pPr>
    </w:p>
    <w:p w14:paraId="5C7ABCCA" w14:textId="77777777" w:rsidR="00D92248" w:rsidRPr="002433C4" w:rsidRDefault="00D92248" w:rsidP="002433C4">
      <w:pPr>
        <w:pStyle w:val="ListParagraph"/>
        <w:numPr>
          <w:ilvl w:val="0"/>
          <w:numId w:val="2"/>
        </w:numPr>
        <w:rPr>
          <w:rFonts w:ascii="Arial Narrow" w:hAnsi="Arial Narrow"/>
        </w:rPr>
      </w:pPr>
      <w:r w:rsidRPr="002433C4">
        <w:rPr>
          <w:rFonts w:ascii="Arial Narrow" w:hAnsi="Arial Narrow"/>
        </w:rPr>
        <w:t>Institution(s</w:t>
      </w:r>
      <w:proofErr w:type="gramStart"/>
      <w:r w:rsidRPr="002433C4">
        <w:rPr>
          <w:rFonts w:ascii="Arial Narrow" w:hAnsi="Arial Narrow"/>
        </w:rPr>
        <w:t>):</w:t>
      </w:r>
      <w:proofErr w:type="gramEnd"/>
    </w:p>
    <w:p w14:paraId="5C7ABCD7" w14:textId="134B6D21" w:rsidR="004448BA" w:rsidRPr="002D7E2A" w:rsidRDefault="004448BA" w:rsidP="3A771C22">
      <w:pPr>
        <w:rPr>
          <w:rFonts w:ascii="Arial Narrow" w:hAnsi="Arial Narrow"/>
          <w:lang w:val="en-US"/>
        </w:rPr>
      </w:pPr>
    </w:p>
    <w:p w14:paraId="5C7ABCD8" w14:textId="77777777" w:rsidR="004448BA" w:rsidRPr="002D7E2A" w:rsidRDefault="004448BA" w:rsidP="004448BA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>PLEASE ENCLOSE THE FOLLOWING DOCUMENTS</w:t>
      </w:r>
      <w:r>
        <w:rPr>
          <w:rFonts w:ascii="Arial Narrow" w:hAnsi="Arial Narrow"/>
          <w:b/>
          <w:lang w:val="en-US"/>
        </w:rPr>
        <w:t>:</w:t>
      </w:r>
    </w:p>
    <w:p w14:paraId="5C7ABCD9" w14:textId="77777777" w:rsidR="004448BA" w:rsidRPr="002D7E2A" w:rsidRDefault="004448BA" w:rsidP="004448BA">
      <w:pPr>
        <w:rPr>
          <w:rFonts w:ascii="Arial Narrow" w:hAnsi="Arial Narrow"/>
          <w:b/>
          <w:lang w:val="en-US"/>
        </w:rPr>
      </w:pPr>
    </w:p>
    <w:p w14:paraId="5C7ABCDA" w14:textId="77777777" w:rsidR="004448BA" w:rsidRPr="004448BA" w:rsidRDefault="004448BA" w:rsidP="004448BA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4448BA">
        <w:rPr>
          <w:rFonts w:ascii="Arial Narrow" w:hAnsi="Arial Narrow"/>
        </w:rPr>
        <w:t xml:space="preserve">A </w:t>
      </w:r>
      <w:proofErr w:type="spellStart"/>
      <w:r w:rsidRPr="004448BA">
        <w:rPr>
          <w:rFonts w:ascii="Arial Narrow" w:hAnsi="Arial Narrow"/>
        </w:rPr>
        <w:t>resume</w:t>
      </w:r>
      <w:proofErr w:type="spellEnd"/>
    </w:p>
    <w:p w14:paraId="5C7ABCDB" w14:textId="77777777" w:rsidR="004448BA" w:rsidRPr="004448BA" w:rsidRDefault="004448BA" w:rsidP="004448BA">
      <w:pPr>
        <w:pStyle w:val="ListParagraph"/>
        <w:rPr>
          <w:rFonts w:ascii="Arial Narrow" w:hAnsi="Arial Narrow"/>
        </w:rPr>
      </w:pPr>
    </w:p>
    <w:p w14:paraId="5C7ABCDC" w14:textId="77777777" w:rsidR="004448BA" w:rsidRPr="004448BA" w:rsidRDefault="004448BA" w:rsidP="004448BA">
      <w:pPr>
        <w:pStyle w:val="ListParagraph"/>
        <w:numPr>
          <w:ilvl w:val="0"/>
          <w:numId w:val="1"/>
        </w:numPr>
        <w:rPr>
          <w:rFonts w:ascii="Arial Narrow" w:hAnsi="Arial Narrow"/>
        </w:rPr>
      </w:pPr>
      <w:r w:rsidRPr="004448BA">
        <w:rPr>
          <w:rFonts w:ascii="Arial Narrow" w:hAnsi="Arial Narrow"/>
        </w:rPr>
        <w:t xml:space="preserve">A motivation </w:t>
      </w:r>
      <w:proofErr w:type="spellStart"/>
      <w:r w:rsidRPr="004448BA">
        <w:rPr>
          <w:rFonts w:ascii="Arial Narrow" w:hAnsi="Arial Narrow"/>
        </w:rPr>
        <w:t>letter</w:t>
      </w:r>
      <w:proofErr w:type="spellEnd"/>
    </w:p>
    <w:p w14:paraId="5C7ABCDF" w14:textId="77777777" w:rsidR="004448BA" w:rsidRPr="00045181" w:rsidRDefault="004448BA" w:rsidP="00045181">
      <w:pPr>
        <w:rPr>
          <w:rFonts w:ascii="Arial Narrow" w:hAnsi="Arial Narrow"/>
          <w:lang w:val="en-US"/>
        </w:rPr>
      </w:pPr>
    </w:p>
    <w:p w14:paraId="5C7ABCE0" w14:textId="1D738B3A" w:rsidR="002433C4" w:rsidRPr="004448BA" w:rsidRDefault="004448BA" w:rsidP="004448BA">
      <w:pPr>
        <w:pStyle w:val="ListParagraph"/>
        <w:numPr>
          <w:ilvl w:val="0"/>
          <w:numId w:val="1"/>
        </w:numPr>
        <w:rPr>
          <w:rFonts w:ascii="Arial Narrow" w:hAnsi="Arial Narrow"/>
          <w:lang w:val="en-US"/>
        </w:rPr>
      </w:pPr>
      <w:r w:rsidRPr="00DE0EDE">
        <w:rPr>
          <w:rFonts w:ascii="Arial Narrow" w:hAnsi="Arial Narrow"/>
          <w:lang w:val="en-US"/>
        </w:rPr>
        <w:t>A photo</w:t>
      </w:r>
      <w:r w:rsidR="002433C4" w:rsidRPr="004448BA">
        <w:rPr>
          <w:rFonts w:ascii="Arial Narrow" w:hAnsi="Arial Narrow"/>
          <w:lang w:val="en-US"/>
        </w:rPr>
        <w:br w:type="page"/>
      </w:r>
    </w:p>
    <w:p w14:paraId="5C7ABCE2" w14:textId="77777777" w:rsidR="002433C4" w:rsidRDefault="002433C4" w:rsidP="002433C4">
      <w:pPr>
        <w:rPr>
          <w:rFonts w:ascii="Arial Narrow" w:hAnsi="Arial Narrow"/>
          <w:lang w:val="en-US"/>
        </w:rPr>
      </w:pPr>
    </w:p>
    <w:p w14:paraId="2ED54230" w14:textId="77777777" w:rsidR="000845BF" w:rsidRDefault="000845BF" w:rsidP="002433C4">
      <w:pPr>
        <w:rPr>
          <w:rFonts w:ascii="Arial Narrow" w:hAnsi="Arial Narrow"/>
          <w:lang w:val="en-US"/>
        </w:rPr>
      </w:pPr>
    </w:p>
    <w:p w14:paraId="5F4C108D" w14:textId="77777777" w:rsidR="000845BF" w:rsidRPr="00E77CA2" w:rsidRDefault="000845BF" w:rsidP="002433C4">
      <w:pPr>
        <w:rPr>
          <w:rFonts w:ascii="Arial Narrow" w:hAnsi="Arial Narrow"/>
          <w:lang w:val="en-US"/>
        </w:rPr>
      </w:pPr>
    </w:p>
    <w:p w14:paraId="5C7ABCE3" w14:textId="0423D927" w:rsidR="002433C4" w:rsidRPr="002D7E2A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>What ar</w:t>
      </w:r>
      <w:r w:rsidRPr="007230E0">
        <w:rPr>
          <w:rFonts w:ascii="Arial Narrow" w:hAnsi="Arial Narrow"/>
          <w:b/>
          <w:lang w:val="en-US"/>
        </w:rPr>
        <w:t>e</w:t>
      </w:r>
      <w:r w:rsidRPr="002D7E2A">
        <w:rPr>
          <w:rFonts w:ascii="Arial Narrow" w:hAnsi="Arial Narrow"/>
          <w:b/>
          <w:lang w:val="en-US"/>
        </w:rPr>
        <w:t xml:space="preserve"> your professional challenges?</w:t>
      </w:r>
    </w:p>
    <w:p w14:paraId="5C7ABCE5" w14:textId="72D4C359" w:rsidR="00EC2231" w:rsidRPr="002D7E2A" w:rsidRDefault="009D24F1" w:rsidP="00287EE8">
      <w:p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C7ABCE6" w14:textId="77777777" w:rsidR="002433C4" w:rsidRDefault="002433C4" w:rsidP="002433C4">
      <w:pPr>
        <w:rPr>
          <w:rFonts w:ascii="Arial Narrow" w:hAnsi="Arial Narrow"/>
          <w:lang w:val="en-US"/>
        </w:rPr>
      </w:pPr>
    </w:p>
    <w:p w14:paraId="0E0FA99F" w14:textId="77777777" w:rsidR="007E6973" w:rsidRDefault="007E6973" w:rsidP="002433C4">
      <w:pPr>
        <w:rPr>
          <w:rFonts w:ascii="Arial Narrow" w:hAnsi="Arial Narrow"/>
          <w:b/>
          <w:lang w:val="en-US"/>
        </w:rPr>
      </w:pPr>
    </w:p>
    <w:p w14:paraId="146192BE" w14:textId="4AE8BCA1" w:rsidR="007E6973" w:rsidRDefault="007E6973" w:rsidP="002433C4">
      <w:p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b/>
          <w:lang w:val="en-US"/>
        </w:rPr>
        <w:t>Why are you interested in Value-Based Health Care?</w:t>
      </w:r>
    </w:p>
    <w:p w14:paraId="555E063F" w14:textId="77777777" w:rsidR="007E6973" w:rsidRDefault="007E6973" w:rsidP="007E6973">
      <w:pPr>
        <w:rPr>
          <w:rFonts w:ascii="Arial Narrow" w:hAnsi="Arial Narrow"/>
          <w:lang w:val="en-US"/>
        </w:rPr>
      </w:pPr>
      <w:r w:rsidRPr="00A01B3B">
        <w:rPr>
          <w:rFonts w:ascii="Arial Narrow" w:hAnsi="Arial Narrow"/>
          <w:lang w:val="en-US"/>
        </w:rPr>
        <w:t>…………………</w:t>
      </w: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C5716CD" w14:textId="77777777" w:rsidR="007E6973" w:rsidRDefault="007E6973" w:rsidP="002433C4">
      <w:pPr>
        <w:rPr>
          <w:rFonts w:ascii="Arial Narrow" w:hAnsi="Arial Narrow"/>
          <w:b/>
          <w:lang w:val="en-US"/>
        </w:rPr>
      </w:pPr>
    </w:p>
    <w:p w14:paraId="0B844F60" w14:textId="77777777" w:rsidR="007E6973" w:rsidRDefault="007E6973" w:rsidP="002433C4">
      <w:pPr>
        <w:rPr>
          <w:rFonts w:ascii="Arial Narrow" w:hAnsi="Arial Narrow"/>
          <w:b/>
          <w:lang w:val="en-US"/>
        </w:rPr>
      </w:pPr>
    </w:p>
    <w:p w14:paraId="5C7ABCF8" w14:textId="0C592076" w:rsidR="002433C4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 xml:space="preserve">What do you expect from </w:t>
      </w:r>
      <w:r w:rsidR="007E6973">
        <w:rPr>
          <w:rFonts w:ascii="Arial Narrow" w:hAnsi="Arial Narrow"/>
          <w:b/>
          <w:lang w:val="en-US"/>
        </w:rPr>
        <w:t>this Graduate Program?</w:t>
      </w:r>
    </w:p>
    <w:p w14:paraId="5C7ABCF9" w14:textId="77777777" w:rsidR="00815254" w:rsidRDefault="00A01B3B" w:rsidP="002433C4">
      <w:pPr>
        <w:rPr>
          <w:rFonts w:ascii="Arial Narrow" w:hAnsi="Arial Narrow"/>
          <w:lang w:val="en-US"/>
        </w:rPr>
      </w:pPr>
      <w:r w:rsidRPr="00A01B3B">
        <w:rPr>
          <w:rFonts w:ascii="Arial Narrow" w:hAnsi="Arial Narrow"/>
          <w:lang w:val="en-US"/>
        </w:rPr>
        <w:t>…………………</w:t>
      </w: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531341" w14:textId="77777777" w:rsidR="008864D2" w:rsidRDefault="008864D2" w:rsidP="002433C4">
      <w:pPr>
        <w:rPr>
          <w:rFonts w:ascii="Arial Narrow" w:hAnsi="Arial Narrow"/>
          <w:b/>
          <w:lang w:val="en-US"/>
        </w:rPr>
      </w:pPr>
    </w:p>
    <w:p w14:paraId="7E316B3C" w14:textId="77777777" w:rsidR="007E6973" w:rsidRPr="002D7E2A" w:rsidRDefault="007E6973" w:rsidP="002433C4">
      <w:pPr>
        <w:rPr>
          <w:rFonts w:ascii="Arial Narrow" w:hAnsi="Arial Narrow"/>
          <w:b/>
          <w:lang w:val="en-US"/>
        </w:rPr>
      </w:pPr>
    </w:p>
    <w:p w14:paraId="5C7ABD04" w14:textId="471242FF" w:rsidR="002433C4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 xml:space="preserve">What recent news in relation with </w:t>
      </w:r>
      <w:r w:rsidR="005B4437">
        <w:rPr>
          <w:rFonts w:ascii="Arial Narrow" w:hAnsi="Arial Narrow"/>
          <w:b/>
          <w:lang w:val="en-US"/>
        </w:rPr>
        <w:t>high-value care</w:t>
      </w:r>
      <w:r w:rsidRPr="002D7E2A">
        <w:rPr>
          <w:rFonts w:ascii="Arial Narrow" w:hAnsi="Arial Narrow"/>
          <w:b/>
          <w:lang w:val="en-US"/>
        </w:rPr>
        <w:t xml:space="preserve"> caught your attention?</w:t>
      </w:r>
    </w:p>
    <w:p w14:paraId="5C7ABD05" w14:textId="77777777" w:rsidR="00815254" w:rsidRDefault="00A01B3B" w:rsidP="002433C4">
      <w:p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4B1B7CD" w14:textId="4BE3B9CC" w:rsidR="00287EE8" w:rsidRPr="00E521FE" w:rsidRDefault="00287EE8" w:rsidP="002433C4">
      <w:p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</w:t>
      </w:r>
    </w:p>
    <w:p w14:paraId="5C7ABD06" w14:textId="77777777" w:rsidR="00815254" w:rsidRPr="00E521FE" w:rsidRDefault="00815254" w:rsidP="002433C4">
      <w:pPr>
        <w:rPr>
          <w:rFonts w:ascii="Arial Narrow" w:hAnsi="Arial Narrow"/>
          <w:b/>
          <w:lang w:val="en-US"/>
        </w:rPr>
      </w:pPr>
    </w:p>
    <w:p w14:paraId="5C7ABD07" w14:textId="77777777" w:rsidR="00815254" w:rsidRPr="00E521FE" w:rsidRDefault="00815254" w:rsidP="002433C4">
      <w:pPr>
        <w:rPr>
          <w:rFonts w:ascii="Arial Narrow" w:hAnsi="Arial Narrow"/>
          <w:b/>
          <w:lang w:val="en-US"/>
        </w:rPr>
      </w:pPr>
    </w:p>
    <w:p w14:paraId="5C7ABD08" w14:textId="522C86D1" w:rsidR="002433C4" w:rsidRDefault="002433C4" w:rsidP="002433C4">
      <w:pPr>
        <w:rPr>
          <w:rFonts w:ascii="Arial Narrow" w:hAnsi="Arial Narrow"/>
          <w:b/>
          <w:lang w:val="en-US"/>
        </w:rPr>
      </w:pPr>
      <w:r w:rsidRPr="002D7E2A">
        <w:rPr>
          <w:rFonts w:ascii="Arial Narrow" w:hAnsi="Arial Narrow"/>
          <w:b/>
          <w:lang w:val="en-US"/>
        </w:rPr>
        <w:t>How would you define ‘</w:t>
      </w:r>
      <w:r w:rsidR="00760890">
        <w:rPr>
          <w:rFonts w:ascii="Arial Narrow" w:hAnsi="Arial Narrow"/>
          <w:b/>
          <w:lang w:val="en-US"/>
        </w:rPr>
        <w:t>Value</w:t>
      </w:r>
      <w:r w:rsidR="005B4437">
        <w:rPr>
          <w:rFonts w:ascii="Arial Narrow" w:hAnsi="Arial Narrow"/>
          <w:b/>
          <w:lang w:val="en-US"/>
        </w:rPr>
        <w:t>”</w:t>
      </w:r>
      <w:r w:rsidR="00760890">
        <w:rPr>
          <w:rFonts w:ascii="Arial Narrow" w:hAnsi="Arial Narrow"/>
          <w:b/>
          <w:lang w:val="en-US"/>
        </w:rPr>
        <w:t xml:space="preserve"> in </w:t>
      </w:r>
      <w:r w:rsidR="005B4437">
        <w:rPr>
          <w:rFonts w:ascii="Arial Narrow" w:hAnsi="Arial Narrow"/>
          <w:b/>
          <w:lang w:val="en-US"/>
        </w:rPr>
        <w:t>h</w:t>
      </w:r>
      <w:r w:rsidR="00760890">
        <w:rPr>
          <w:rFonts w:ascii="Arial Narrow" w:hAnsi="Arial Narrow"/>
          <w:b/>
          <w:lang w:val="en-US"/>
        </w:rPr>
        <w:t>ealth</w:t>
      </w:r>
      <w:r w:rsidRPr="002D7E2A">
        <w:rPr>
          <w:rFonts w:ascii="Arial Narrow" w:hAnsi="Arial Narrow"/>
          <w:b/>
          <w:lang w:val="en-US"/>
        </w:rPr>
        <w:t>?</w:t>
      </w:r>
    </w:p>
    <w:p w14:paraId="5C7ABD09" w14:textId="77777777" w:rsidR="00815254" w:rsidRPr="002D7E2A" w:rsidRDefault="00A01B3B" w:rsidP="002433C4">
      <w:p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C7ABD0A" w14:textId="77777777" w:rsidR="00815254" w:rsidRPr="002D7E2A" w:rsidRDefault="00815254" w:rsidP="00815254">
      <w:pPr>
        <w:rPr>
          <w:rFonts w:ascii="Arial Narrow" w:hAnsi="Arial Narrow"/>
          <w:b/>
          <w:lang w:val="en-US"/>
        </w:rPr>
      </w:pPr>
    </w:p>
    <w:p w14:paraId="5C7ABD15" w14:textId="77777777" w:rsidR="00815254" w:rsidRPr="00045181" w:rsidRDefault="00815254" w:rsidP="00045181">
      <w:pPr>
        <w:jc w:val="center"/>
        <w:rPr>
          <w:rFonts w:ascii="Arial Narrow" w:hAnsi="Arial Narrow"/>
          <w:lang w:val="en-US"/>
        </w:rPr>
      </w:pPr>
    </w:p>
    <w:p w14:paraId="1E7979E9" w14:textId="746C258B" w:rsidR="00045181" w:rsidRPr="00045181" w:rsidRDefault="00045181" w:rsidP="00045181">
      <w:pPr>
        <w:jc w:val="center"/>
        <w:rPr>
          <w:rFonts w:ascii="Arial Narrow" w:eastAsia="Times New Roman" w:hAnsi="Arial Narrow" w:cs="Times New Roman"/>
          <w:lang w:val="en-AR"/>
        </w:rPr>
      </w:pPr>
      <w:r w:rsidRPr="00045181">
        <w:rPr>
          <w:rFonts w:ascii="Arial Narrow" w:eastAsia="Times New Roman" w:hAnsi="Arial Narrow" w:cs="Times New Roman"/>
        </w:rPr>
        <w:t>S</w:t>
      </w:r>
      <w:r w:rsidRPr="00045181">
        <w:rPr>
          <w:rFonts w:ascii="Arial Narrow" w:eastAsia="Times New Roman" w:hAnsi="Arial Narrow" w:cs="Times New Roman"/>
          <w:lang w:val="en-AR"/>
        </w:rPr>
        <w:t xml:space="preserve">end the following documents to </w:t>
      </w:r>
    </w:p>
    <w:p w14:paraId="22506727" w14:textId="7834D919" w:rsidR="00045181" w:rsidRPr="00045181" w:rsidRDefault="00045181" w:rsidP="00045181">
      <w:pPr>
        <w:jc w:val="center"/>
        <w:rPr>
          <w:rFonts w:ascii="Arial Narrow" w:eastAsia="Times New Roman" w:hAnsi="Arial Narrow" w:cs="Times New Roman"/>
          <w:color w:val="2E74B5" w:themeColor="accent1" w:themeShade="BF"/>
          <w:u w:val="single"/>
          <w:lang w:val="en-AR"/>
        </w:rPr>
      </w:pPr>
      <w:r w:rsidRPr="00045181">
        <w:rPr>
          <w:rFonts w:ascii="Arial Narrow" w:eastAsia="Times New Roman" w:hAnsi="Arial Narrow" w:cs="Times New Roman"/>
          <w:color w:val="2E74B5" w:themeColor="accent1" w:themeShade="BF"/>
          <w:u w:val="single"/>
          <w:lang w:val="en-AR"/>
        </w:rPr>
        <w:t>raquel.pereira-correia@u-paris.fr</w:t>
      </w:r>
    </w:p>
    <w:p w14:paraId="00BD73BD" w14:textId="77777777" w:rsidR="00DE0EDE" w:rsidRPr="00045181" w:rsidRDefault="00DE0EDE" w:rsidP="00DE0EDE">
      <w:pPr>
        <w:jc w:val="center"/>
        <w:rPr>
          <w:rFonts w:ascii="Arial Narrow" w:hAnsi="Arial Narrow"/>
          <w:b/>
          <w:lang w:val="en-AR"/>
        </w:rPr>
      </w:pPr>
    </w:p>
    <w:sectPr w:rsidR="00DE0EDE" w:rsidRPr="0004518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16295" w14:textId="77777777" w:rsidR="007C5081" w:rsidRDefault="007C5081" w:rsidP="00492225">
      <w:r>
        <w:separator/>
      </w:r>
    </w:p>
  </w:endnote>
  <w:endnote w:type="continuationSeparator" w:id="0">
    <w:p w14:paraId="5E6A8C62" w14:textId="77777777" w:rsidR="007C5081" w:rsidRDefault="007C5081" w:rsidP="00492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5583530"/>
      <w:docPartObj>
        <w:docPartGallery w:val="Page Numbers (Bottom of Page)"/>
        <w:docPartUnique/>
      </w:docPartObj>
    </w:sdtPr>
    <w:sdtEndPr/>
    <w:sdtContent>
      <w:p w14:paraId="5C7ABD22" w14:textId="77777777" w:rsidR="00492225" w:rsidRDefault="00492225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3968">
          <w:rPr>
            <w:noProof/>
          </w:rPr>
          <w:t>1</w:t>
        </w:r>
        <w:r>
          <w:fldChar w:fldCharType="end"/>
        </w:r>
      </w:p>
    </w:sdtContent>
  </w:sdt>
  <w:p w14:paraId="5C7ABD23" w14:textId="77777777" w:rsidR="00492225" w:rsidRDefault="004922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2ED74" w14:textId="77777777" w:rsidR="007C5081" w:rsidRDefault="007C5081" w:rsidP="00492225">
      <w:r>
        <w:separator/>
      </w:r>
    </w:p>
  </w:footnote>
  <w:footnote w:type="continuationSeparator" w:id="0">
    <w:p w14:paraId="101B2EFB" w14:textId="77777777" w:rsidR="007C5081" w:rsidRDefault="007C5081" w:rsidP="004922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ABD21" w14:textId="7FA01021" w:rsidR="005C55C8" w:rsidRDefault="00DE0EDE" w:rsidP="00971848">
    <w:pPr>
      <w:pStyle w:val="Header"/>
      <w:jc w:val="center"/>
    </w:pPr>
    <w:r>
      <w:rPr>
        <w:noProof/>
      </w:rPr>
      <w:drawing>
        <wp:inline distT="0" distB="0" distL="0" distR="0" wp14:anchorId="3A97AEC9" wp14:editId="741BD605">
          <wp:extent cx="1602463" cy="610992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8801" cy="6667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A508C"/>
    <w:multiLevelType w:val="hybridMultilevel"/>
    <w:tmpl w:val="A918A2C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B265B"/>
    <w:multiLevelType w:val="hybridMultilevel"/>
    <w:tmpl w:val="700E513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B37192"/>
    <w:multiLevelType w:val="hybridMultilevel"/>
    <w:tmpl w:val="686ECFE2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F10B0"/>
    <w:multiLevelType w:val="hybridMultilevel"/>
    <w:tmpl w:val="A1FCB65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TexNDQwMzcxMDZW0lEKTi0uzszPAykwqgUA5fdjiywAAAA="/>
  </w:docVars>
  <w:rsids>
    <w:rsidRoot w:val="00D92248"/>
    <w:rsid w:val="00045181"/>
    <w:rsid w:val="000845BF"/>
    <w:rsid w:val="000D62CE"/>
    <w:rsid w:val="000E351D"/>
    <w:rsid w:val="000E514E"/>
    <w:rsid w:val="001220AF"/>
    <w:rsid w:val="001356BD"/>
    <w:rsid w:val="00183968"/>
    <w:rsid w:val="001B4B15"/>
    <w:rsid w:val="001E0E07"/>
    <w:rsid w:val="002433C4"/>
    <w:rsid w:val="00250AE7"/>
    <w:rsid w:val="002567B6"/>
    <w:rsid w:val="00267A8A"/>
    <w:rsid w:val="002741A4"/>
    <w:rsid w:val="00287EE8"/>
    <w:rsid w:val="002D7E2A"/>
    <w:rsid w:val="003A7AA2"/>
    <w:rsid w:val="003B75DA"/>
    <w:rsid w:val="003C690D"/>
    <w:rsid w:val="004342F5"/>
    <w:rsid w:val="004448BA"/>
    <w:rsid w:val="00492225"/>
    <w:rsid w:val="004A507A"/>
    <w:rsid w:val="004D4E78"/>
    <w:rsid w:val="004D7DEE"/>
    <w:rsid w:val="0053233D"/>
    <w:rsid w:val="0054524D"/>
    <w:rsid w:val="005723C2"/>
    <w:rsid w:val="005B4437"/>
    <w:rsid w:val="005C55C8"/>
    <w:rsid w:val="005F3272"/>
    <w:rsid w:val="00681CC0"/>
    <w:rsid w:val="0070208D"/>
    <w:rsid w:val="007124D6"/>
    <w:rsid w:val="00721369"/>
    <w:rsid w:val="007230E0"/>
    <w:rsid w:val="007420AB"/>
    <w:rsid w:val="00760890"/>
    <w:rsid w:val="007C5081"/>
    <w:rsid w:val="007E6973"/>
    <w:rsid w:val="00815254"/>
    <w:rsid w:val="008864D2"/>
    <w:rsid w:val="008E273A"/>
    <w:rsid w:val="008E748D"/>
    <w:rsid w:val="00934C1D"/>
    <w:rsid w:val="00971848"/>
    <w:rsid w:val="009D24F1"/>
    <w:rsid w:val="009E5383"/>
    <w:rsid w:val="00A01B3B"/>
    <w:rsid w:val="00A3184E"/>
    <w:rsid w:val="00A324BC"/>
    <w:rsid w:val="00A5554F"/>
    <w:rsid w:val="00A61E75"/>
    <w:rsid w:val="00B157BE"/>
    <w:rsid w:val="00B75FB5"/>
    <w:rsid w:val="00C0013E"/>
    <w:rsid w:val="00C13C40"/>
    <w:rsid w:val="00C42BE3"/>
    <w:rsid w:val="00C47AD9"/>
    <w:rsid w:val="00C57977"/>
    <w:rsid w:val="00CD4024"/>
    <w:rsid w:val="00D92248"/>
    <w:rsid w:val="00DC2AC2"/>
    <w:rsid w:val="00DE0EDE"/>
    <w:rsid w:val="00DF2555"/>
    <w:rsid w:val="00E408AB"/>
    <w:rsid w:val="00E521FE"/>
    <w:rsid w:val="00E77CA2"/>
    <w:rsid w:val="00EC2231"/>
    <w:rsid w:val="00EE7669"/>
    <w:rsid w:val="00F6228B"/>
    <w:rsid w:val="00F939BD"/>
    <w:rsid w:val="00F9580E"/>
    <w:rsid w:val="00FB35F3"/>
    <w:rsid w:val="3A771C22"/>
    <w:rsid w:val="62C0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C7ABCAF"/>
  <w15:chartTrackingRefBased/>
  <w15:docId w15:val="{5D502A85-DE0A-4E20-B681-6F4EE9E80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3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525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222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225"/>
  </w:style>
  <w:style w:type="paragraph" w:styleId="Footer">
    <w:name w:val="footer"/>
    <w:basedOn w:val="Normal"/>
    <w:link w:val="FooterChar"/>
    <w:uiPriority w:val="99"/>
    <w:unhideWhenUsed/>
    <w:rsid w:val="0049222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225"/>
  </w:style>
  <w:style w:type="paragraph" w:styleId="BalloonText">
    <w:name w:val="Balloon Text"/>
    <w:basedOn w:val="Normal"/>
    <w:link w:val="BalloonTextChar"/>
    <w:uiPriority w:val="99"/>
    <w:semiHidden/>
    <w:unhideWhenUsed/>
    <w:rsid w:val="00E521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F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E273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DE0E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3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AFB0CA9F90743B48853BE7AC1F5E5" ma:contentTypeVersion="10" ma:contentTypeDescription="Crée un document." ma:contentTypeScope="" ma:versionID="f9fbac4bbe934b097181ebcbfa867759">
  <xsd:schema xmlns:xsd="http://www.w3.org/2001/XMLSchema" xmlns:xs="http://www.w3.org/2001/XMLSchema" xmlns:p="http://schemas.microsoft.com/office/2006/metadata/properties" xmlns:ns2="c22a5ab7-c948-4f4f-9e27-4062cf43aa40" targetNamespace="http://schemas.microsoft.com/office/2006/metadata/properties" ma:root="true" ma:fieldsID="f1b5ff805c5ef04ad73acda8f8d1ca05" ns2:_="">
    <xsd:import namespace="c22a5ab7-c948-4f4f-9e27-4062cf43aa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a5ab7-c948-4f4f-9e27-4062cf43a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2A32B7-2779-4F38-B750-A3965B7F2E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86ABD1-46E9-4703-AD3B-33C88D1E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7306D2-C314-49E3-9CBC-413A1A6D48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605AD0-53A6-42F6-B9F2-CF27514B59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2a5ab7-c948-4f4f-9e27-4062cf43aa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2004</Characters>
  <Application>Microsoft Office Word</Application>
  <DocSecurity>0</DocSecurity>
  <Lines>16</Lines>
  <Paragraphs>4</Paragraphs>
  <ScaleCrop>false</ScaleCrop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égory KATZ</dc:creator>
  <cp:keywords/>
  <dc:description/>
  <cp:lastModifiedBy>Raquel Correia</cp:lastModifiedBy>
  <cp:revision>2</cp:revision>
  <cp:lastPrinted>2018-10-03T08:46:00Z</cp:lastPrinted>
  <dcterms:created xsi:type="dcterms:W3CDTF">2022-03-30T10:00:00Z</dcterms:created>
  <dcterms:modified xsi:type="dcterms:W3CDTF">2022-03-30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AFB0CA9F90743B48853BE7AC1F5E5</vt:lpwstr>
  </property>
</Properties>
</file>